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173F6E" w14:textId="4740E3C0" w:rsidR="008D2195" w:rsidRDefault="00E457C3">
      <w:r w:rsidRPr="00E457C3">
        <w:t>https://www.canva.com/design/DAGwXavCHME/zoSYix2gK2oNZ0IIXQloAg/edit</w:t>
      </w:r>
    </w:p>
    <w:sectPr w:rsidR="008D21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yMDY1MzK2MLMwMbJU0lEKTi0uzszPAykwrAUAN+cbrCwAAAA="/>
  </w:docVars>
  <w:rsids>
    <w:rsidRoot w:val="00E457C3"/>
    <w:rsid w:val="004F32D3"/>
    <w:rsid w:val="00525826"/>
    <w:rsid w:val="00664104"/>
    <w:rsid w:val="008D2195"/>
    <w:rsid w:val="00C97E4F"/>
    <w:rsid w:val="00E457C3"/>
    <w:rsid w:val="00E8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7E8D43"/>
  <w15:chartTrackingRefBased/>
  <w15:docId w15:val="{04283663-E438-412F-BCFE-50FC23406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57C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57C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57C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57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57C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57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57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57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57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57C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57C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57C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57C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57C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57C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57C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57C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57C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457C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57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57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457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457C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57C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457C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457C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57C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57C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457C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68</Characters>
  <Application>Microsoft Office Word</Application>
  <DocSecurity>0</DocSecurity>
  <Lines>1</Lines>
  <Paragraphs>1</Paragraphs>
  <ScaleCrop>false</ScaleCrop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a durighello</dc:creator>
  <cp:keywords/>
  <dc:description/>
  <cp:lastModifiedBy>alessia durighello</cp:lastModifiedBy>
  <cp:revision>1</cp:revision>
  <dcterms:created xsi:type="dcterms:W3CDTF">2025-08-21T20:59:00Z</dcterms:created>
  <dcterms:modified xsi:type="dcterms:W3CDTF">2025-08-21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334ae9-d630-457e-8135-a482077573d8</vt:lpwstr>
  </property>
</Properties>
</file>